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18th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FirstParagraph"/>
      </w:pPr>
      <w:r>
        <w:t xml:space="preserve">Our ini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01_data_clean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tatistical-tests"/>
      <w:bookmarkEnd w:id="25"/>
      <w:r>
        <w:t xml:space="preserve">Statistical tests</w:t>
      </w:r>
    </w:p>
    <w:p>
      <w:pPr>
        <w:pStyle w:val="FirstParagraph"/>
      </w:pPr>
      <w:r>
        <w:t xml:space="preserve">This table summarises the statistical tests we conducted in the script</w:t>
      </w:r>
      <w:r>
        <w:t xml:space="preserve"> </w:t>
      </w:r>
      <w:r>
        <w:rPr>
          <w:rStyle w:val="VerbatimChar"/>
        </w:rPr>
        <w:t xml:space="preserve">03_analysis.R</w:t>
      </w:r>
      <w:r>
        <w:t xml:space="preserve">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airwise comparisons from a two way Analysis of Variance of flavonoid content by lettuce type and fil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The data suggests that we do not have enough evidence to conclude that filter type alters the mean flavonoid content of the lettuce varieties tested.</w:t>
      </w:r>
    </w:p>
    <w:p>
      <w:pPr>
        <w:pStyle w:val="BodyText"/>
      </w:pPr>
      <w:r>
        <w:t xml:space="preserve">The data does support the alternative hypothesis that the mean flavonoid content differs between the lettuce varieties used in this experiment.</w:t>
      </w:r>
    </w:p>
    <w:p>
      <w:pPr>
        <w:pStyle w:val="BodyText"/>
      </w:pPr>
      <w:r>
        <w:t xml:space="preserve">The flavonoid content of Cos Dixter was observed to be higher overall than Red Oak leaf (1.044 ppm, 95% CI: 0.118 - 1.97).</w:t>
      </w:r>
    </w:p>
    <w:p>
      <w:pPr>
        <w:pStyle w:val="Heading2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The information presented here can be traced all the way back to the raw CSV data file. If an error is detected, it can be corrected. If Reviewer #2 requests changes to any element of the work, it can be done in a straightforward manner.</w:t>
      </w:r>
    </w:p>
    <w:p>
      <w:pPr>
        <w:pStyle w:val="Heading3"/>
      </w:pPr>
      <w:bookmarkStart w:id="27" w:name="reviewer-2-comments"/>
      <w:bookmarkEnd w:id="27"/>
      <w:r>
        <w:t xml:space="preserve">Reviewer # 2 comments</w:t>
      </w:r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8" w:name="response"/>
      <w:bookmarkEnd w:id="28"/>
      <w:r>
        <w:t xml:space="preserve">Response</w:t>
      </w:r>
    </w:p>
    <w:p>
      <w:pPr>
        <w:pStyle w:val="FirstParagraph"/>
      </w:pPr>
      <w:r>
        <w:t xml:space="preserve">No problem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10e1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dcterms:created xsi:type="dcterms:W3CDTF">2019-06-27T14:17:15Z</dcterms:created>
  <dcterms:modified xsi:type="dcterms:W3CDTF">2019-06-27T14:17:15Z</dcterms:modified>
</cp:coreProperties>
</file>